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3F9778" w14:textId="2D1CC611" w:rsidR="00F12223" w:rsidRPr="00F12223" w:rsidRDefault="00F12223" w:rsidP="00F12223">
      <w:pPr>
        <w:rPr>
          <w:b/>
          <w:bCs/>
          <w:sz w:val="28"/>
          <w:szCs w:val="28"/>
        </w:rPr>
      </w:pPr>
      <w:r w:rsidRPr="00F12223">
        <w:rPr>
          <w:b/>
          <w:bCs/>
          <w:sz w:val="28"/>
          <w:szCs w:val="28"/>
        </w:rPr>
        <w:t xml:space="preserve">T-Shirt Printing: Technology and Streamlined Work Process </w:t>
      </w:r>
    </w:p>
    <w:p w14:paraId="28A2B096" w14:textId="77777777" w:rsidR="00F12223" w:rsidRDefault="00F12223" w:rsidP="00F12223"/>
    <w:p w14:paraId="045D23BE" w14:textId="5810C282" w:rsidR="00F12223" w:rsidRDefault="00F12223" w:rsidP="00F12223">
      <w:r>
        <w:t xml:space="preserve">T-shirts are essential clothing item that has been around for many years. People wear them for different reasons, including fashion, comfort, and promotion. With the rise of custom t-shirt printing, </w:t>
      </w:r>
      <w:r>
        <w:t>creating unique designs and showcasing personal styles has become easy</w:t>
      </w:r>
      <w:r>
        <w:t>. T-Shirt printing is also an excellent way to promote a business or an event. T-Shirts Direct is a company that specializes in custom t-shirt printing and offers the latest technology and streamlined work process to provide an outstanding customer experience.</w:t>
      </w:r>
    </w:p>
    <w:p w14:paraId="6147062C" w14:textId="77777777" w:rsidR="00F12223" w:rsidRPr="00F12223" w:rsidRDefault="00F12223" w:rsidP="00F12223">
      <w:pPr>
        <w:rPr>
          <w:b/>
          <w:bCs/>
          <w:sz w:val="28"/>
          <w:szCs w:val="28"/>
        </w:rPr>
      </w:pPr>
      <w:r w:rsidRPr="00F12223">
        <w:rPr>
          <w:b/>
          <w:bCs/>
          <w:sz w:val="28"/>
          <w:szCs w:val="28"/>
        </w:rPr>
        <w:t>The Latest Technology: Epson DTG Printers, Heat Press Machines, and Pre-Treatment Technology</w:t>
      </w:r>
    </w:p>
    <w:p w14:paraId="20C95595" w14:textId="77777777" w:rsidR="00F12223" w:rsidRDefault="00F12223" w:rsidP="00F12223">
      <w:r>
        <w:t xml:space="preserve">T-Shirt printing has come a long way since the traditional </w:t>
      </w:r>
      <w:proofErr w:type="gramStart"/>
      <w:r>
        <w:t>screen printing</w:t>
      </w:r>
      <w:proofErr w:type="gramEnd"/>
      <w:r>
        <w:t xml:space="preserve"> methods. Nowadays, many printing techniques are available, including digital printing, heat transfer printing, and direct-to-garment (DTG) printing. T-Shirts Direct uses state-of-the-art Epson DTG printers, which are known for their high-quality and precise printing on t-shirts.</w:t>
      </w:r>
    </w:p>
    <w:p w14:paraId="785A415B" w14:textId="605DE290" w:rsidR="00F12223" w:rsidRDefault="00F12223" w:rsidP="00F12223">
      <w:r>
        <w:t>The Epson DTG printers use water-based inks that are environmentally friendly and long-lasting, ensuring that your custom t-shirts look vibrant and fresh for years to come. The inks are cured using heat press machines, which ensure that the printed design is transferred to the t-shirt with high</w:t>
      </w:r>
      <w:r>
        <w:t xml:space="preserve"> </w:t>
      </w:r>
      <w:r>
        <w:t>quality and durability. The heat press machines work by applying heat and pressure to the printed design, resulting in a permanent transfer of the design onto the fabric.</w:t>
      </w:r>
    </w:p>
    <w:p w14:paraId="050CFBE8" w14:textId="0CC98814" w:rsidR="00F12223" w:rsidRDefault="00F12223" w:rsidP="00F12223">
      <w:r>
        <w:t>Before printing, the t-shirts undergo pre-treatment, a process that prepares the fabric for printing by removing any impurities and enhancing the ink's adhesion to the fabric. The pre-treatment technology ensures that the t-shirts have consistent quality and colo</w:t>
      </w:r>
      <w:r>
        <w:t>u</w:t>
      </w:r>
      <w:r>
        <w:t>r vibrancy from start to finish.</w:t>
      </w:r>
    </w:p>
    <w:p w14:paraId="563F2CEB" w14:textId="77777777" w:rsidR="00F12223" w:rsidRPr="00F12223" w:rsidRDefault="00F12223" w:rsidP="00F12223">
      <w:pPr>
        <w:rPr>
          <w:b/>
          <w:bCs/>
          <w:sz w:val="28"/>
          <w:szCs w:val="28"/>
        </w:rPr>
      </w:pPr>
      <w:r w:rsidRPr="00F12223">
        <w:rPr>
          <w:b/>
          <w:bCs/>
          <w:sz w:val="28"/>
          <w:szCs w:val="28"/>
        </w:rPr>
        <w:t>Streamlined Work Process: Outstanding Customer Experience from Online Ordering to Shipping</w:t>
      </w:r>
    </w:p>
    <w:p w14:paraId="4E71336A" w14:textId="2A7631F9" w:rsidR="00F12223" w:rsidRDefault="00F12223" w:rsidP="00F12223">
      <w:r>
        <w:t xml:space="preserve">T-Shirts </w:t>
      </w:r>
      <w:proofErr w:type="spellStart"/>
      <w:r>
        <w:t>Direct's</w:t>
      </w:r>
      <w:proofErr w:type="spellEnd"/>
      <w:r>
        <w:t xml:space="preserve"> work process is streamlined to provide customers with an outstanding experience from the moment they visit the company's website to the time they receive their custom t-shirts. The online ordering system is user-friendly and straightforward, allowing customers to upload their designs, select the t-shirt style and colo</w:t>
      </w:r>
      <w:r>
        <w:t>u</w:t>
      </w:r>
      <w:r>
        <w:t>r, and place their order in just a few clicks.</w:t>
      </w:r>
    </w:p>
    <w:p w14:paraId="72A0B4F8" w14:textId="77777777" w:rsidR="00F12223" w:rsidRDefault="00F12223" w:rsidP="00F12223">
      <w:r>
        <w:t>Once the order is placed, the production team at T-Shirts Direct gets to work, ensuring that the t-shirts are printed to the highest quality standards and shipped out in a timely manner. The company offers a range of shipping options, including standard, express, and same-day delivery, ensuring that customers receive their orders when they need them.</w:t>
      </w:r>
    </w:p>
    <w:p w14:paraId="600EE663" w14:textId="77777777" w:rsidR="00F12223" w:rsidRPr="00F12223" w:rsidRDefault="00F12223" w:rsidP="00F12223">
      <w:pPr>
        <w:rPr>
          <w:b/>
          <w:bCs/>
          <w:sz w:val="28"/>
          <w:szCs w:val="28"/>
        </w:rPr>
      </w:pPr>
      <w:r w:rsidRPr="00F12223">
        <w:rPr>
          <w:b/>
          <w:bCs/>
          <w:sz w:val="28"/>
          <w:szCs w:val="28"/>
        </w:rPr>
        <w:t>Trade Printing Service: Ideal for Businesses and Organizations</w:t>
      </w:r>
    </w:p>
    <w:p w14:paraId="16A36EC7" w14:textId="77777777" w:rsidR="00F12223" w:rsidRDefault="00F12223" w:rsidP="00F12223">
      <w:r>
        <w:t>T-Shirts Direct offers a trade printing service that caters to businesses and organizations that require larger quantities of custom t-shirts. The trade printing service offers competitive pricing, fast turnaround times, and a range of printing options, including DTG printing, screen printing, and embroidery.</w:t>
      </w:r>
    </w:p>
    <w:p w14:paraId="16DD7E8B" w14:textId="77777777" w:rsidR="00F12223" w:rsidRDefault="00F12223" w:rsidP="00F12223"/>
    <w:p w14:paraId="4A4C6174" w14:textId="77777777" w:rsidR="00F12223" w:rsidRDefault="00F12223" w:rsidP="00F12223">
      <w:r>
        <w:lastRenderedPageBreak/>
        <w:t>The streamlined work process ensures that trade printing orders are processed quickly and efficiently, with outstanding customer service every step of the way. The trade printing service is ideal for businesses that need custom t-shirts for events, promotions, or uniforms.</w:t>
      </w:r>
    </w:p>
    <w:p w14:paraId="0A9925F4" w14:textId="77777777" w:rsidR="00F12223" w:rsidRPr="00F12223" w:rsidRDefault="00F12223" w:rsidP="00F12223">
      <w:pPr>
        <w:rPr>
          <w:b/>
          <w:bCs/>
          <w:sz w:val="28"/>
          <w:szCs w:val="28"/>
        </w:rPr>
      </w:pPr>
      <w:r w:rsidRPr="00F12223">
        <w:rPr>
          <w:b/>
          <w:bCs/>
          <w:sz w:val="28"/>
          <w:szCs w:val="28"/>
        </w:rPr>
        <w:t>Direct-to-Customer: Perfect for Personal Use and Small Businesses</w:t>
      </w:r>
    </w:p>
    <w:p w14:paraId="4AFCC1CB" w14:textId="11540C2A" w:rsidR="00F12223" w:rsidRDefault="00F12223" w:rsidP="00F12223">
      <w:r>
        <w:t xml:space="preserve">In addition to </w:t>
      </w:r>
      <w:r>
        <w:t>its</w:t>
      </w:r>
      <w:r>
        <w:t xml:space="preserve"> trade printing services, T-Shirts Direct also offers direct-to-customer custom t-shirt printing services. This option is ideal for small businesses, organizations, or individuals who need custom t-shirts for personal use, events, or marketing purposes.</w:t>
      </w:r>
    </w:p>
    <w:p w14:paraId="5F5D6DEC" w14:textId="77777777" w:rsidR="00F12223" w:rsidRDefault="00F12223" w:rsidP="00F12223">
      <w:r>
        <w:t>The direct-to-customer service offers the same high-quality printing technology and streamlined work process as the trade printing service, ensuring that customers receive an outstanding experience and excellent quality custom t-shirts.</w:t>
      </w:r>
    </w:p>
    <w:p w14:paraId="26712B28" w14:textId="77777777" w:rsidR="00F12223" w:rsidRPr="00F12223" w:rsidRDefault="00F12223" w:rsidP="00F12223">
      <w:pPr>
        <w:rPr>
          <w:b/>
          <w:bCs/>
          <w:sz w:val="28"/>
          <w:szCs w:val="28"/>
        </w:rPr>
      </w:pPr>
      <w:r w:rsidRPr="00F12223">
        <w:rPr>
          <w:b/>
          <w:bCs/>
          <w:sz w:val="28"/>
          <w:szCs w:val="28"/>
        </w:rPr>
        <w:t>DT-Shirt Options</w:t>
      </w:r>
    </w:p>
    <w:p w14:paraId="0930BC24" w14:textId="77777777" w:rsidR="00F12223" w:rsidRPr="00F12223" w:rsidRDefault="00F12223" w:rsidP="00F12223">
      <w:r w:rsidRPr="00F12223">
        <w:t>T-shirts Direct offers a wide variety of t-shirt options to cater to different uses and preferences. Their classic t-shirts are perfect for everyday wear, while their athletic t-shirts are moisture-wicking and perfect for physical activity. The company also offers graphic t-shirts with unique designs and slogans, organic t-shirts made from sustainable materials, and fashionable t-shirts for those who want to dress up or down.</w:t>
      </w:r>
    </w:p>
    <w:p w14:paraId="18205892" w14:textId="77777777" w:rsidR="00F12223" w:rsidRPr="00F12223" w:rsidRDefault="00F12223" w:rsidP="00F12223">
      <w:pPr>
        <w:rPr>
          <w:b/>
          <w:bCs/>
          <w:sz w:val="28"/>
          <w:szCs w:val="28"/>
        </w:rPr>
      </w:pPr>
      <w:r w:rsidRPr="00F12223">
        <w:rPr>
          <w:b/>
          <w:bCs/>
          <w:sz w:val="28"/>
          <w:szCs w:val="28"/>
        </w:rPr>
        <w:t>Diversity and Inclusivity</w:t>
      </w:r>
    </w:p>
    <w:p w14:paraId="11E042D2" w14:textId="5E926B7A" w:rsidR="00F12223" w:rsidRPr="00F12223" w:rsidRDefault="00F12223" w:rsidP="00F12223">
      <w:r w:rsidRPr="00F12223">
        <w:t>T-shirts Direct is committed to diversity and inclusivity, which is reflected in the range of skin tones available for their t-shirts. The company offers t-shirts in a range of skin tones to ensure that all customers can find a colo</w:t>
      </w:r>
      <w:r>
        <w:t>u</w:t>
      </w:r>
      <w:r w:rsidRPr="00F12223">
        <w:t>r that matches their skin tone. This small but important step towards inclusivity in the fashion industry is something that T-shirts Direct is proud to be a part of.</w:t>
      </w:r>
    </w:p>
    <w:p w14:paraId="6015257F" w14:textId="77777777" w:rsidR="00F12223" w:rsidRPr="00F12223" w:rsidRDefault="00F12223" w:rsidP="00F12223">
      <w:pPr>
        <w:rPr>
          <w:b/>
          <w:bCs/>
          <w:sz w:val="28"/>
          <w:szCs w:val="28"/>
        </w:rPr>
      </w:pPr>
      <w:r w:rsidRPr="00F12223">
        <w:rPr>
          <w:b/>
          <w:bCs/>
          <w:sz w:val="28"/>
          <w:szCs w:val="28"/>
        </w:rPr>
        <w:t>Environmental Commitment</w:t>
      </w:r>
    </w:p>
    <w:p w14:paraId="591252C0" w14:textId="77777777" w:rsidR="00F12223" w:rsidRPr="00F12223" w:rsidRDefault="00F12223" w:rsidP="00F12223">
      <w:r w:rsidRPr="00F12223">
        <w:t>T-shirts Direct is also committed to environmental issues, offering a range of sustainable and organic t-shirts that are made from eco-friendly materials. These t-shirts are produced using sustainable manufacturing processes and reduce the environmental impact of the fashion industry. T-shirts Direct also uses environmentally friendly packaging to reduce waste, using recycled materials for their packaging and encouraging customers to recycle their packaging after receiving their orders.</w:t>
      </w:r>
    </w:p>
    <w:p w14:paraId="4BF38A14" w14:textId="77777777" w:rsidR="00F12223" w:rsidRPr="00F12223" w:rsidRDefault="00F12223" w:rsidP="00F12223">
      <w:pPr>
        <w:rPr>
          <w:b/>
          <w:bCs/>
          <w:sz w:val="28"/>
          <w:szCs w:val="28"/>
        </w:rPr>
      </w:pPr>
      <w:r w:rsidRPr="00F12223">
        <w:rPr>
          <w:b/>
          <w:bCs/>
          <w:sz w:val="28"/>
          <w:szCs w:val="28"/>
        </w:rPr>
        <w:t>Conclusion</w:t>
      </w:r>
    </w:p>
    <w:p w14:paraId="53228C5D" w14:textId="5D076234" w:rsidR="00F12223" w:rsidRPr="00F12223" w:rsidRDefault="00F12223" w:rsidP="00F12223">
      <w:r w:rsidRPr="00F12223">
        <w:t>T-shirts Direct is a leading provider of custom t-shirt printing services, offering a range of printing options and t-shirt styles to cater to different needs and preferences. The company's commitment to diversity, inclusivity, and environmental issues sets them apart from their competitors and makes them a go-to business for customers who are looking for high-quality t-shirts that are produced in an environmentally friendly manner. With their advanced printing technology, streamlined work process, and outstanding customer service, T-shirts Direct is a business that prides itself on providing high-quality custom t-shirts.</w:t>
      </w:r>
      <w:r>
        <w:t xml:space="preserve"> D</w:t>
      </w:r>
      <w:r w:rsidRPr="00F12223">
        <w:t>iversity in T-Shirt Printing</w:t>
      </w:r>
    </w:p>
    <w:sectPr w:rsidR="00F12223" w:rsidRPr="00F122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Y0NDc3MDezMDQzNDdS0lEKTi0uzszPAykwrAUA6HMXOSwAAAA="/>
  </w:docVars>
  <w:rsids>
    <w:rsidRoot w:val="00F12223"/>
    <w:rsid w:val="005A1B72"/>
    <w:rsid w:val="00F1222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F5850"/>
  <w15:chartTrackingRefBased/>
  <w15:docId w15:val="{7D661A77-D48D-44B0-BACA-EAD177B0E2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5403385">
      <w:bodyDiv w:val="1"/>
      <w:marLeft w:val="0"/>
      <w:marRight w:val="0"/>
      <w:marTop w:val="0"/>
      <w:marBottom w:val="0"/>
      <w:divBdr>
        <w:top w:val="none" w:sz="0" w:space="0" w:color="auto"/>
        <w:left w:val="none" w:sz="0" w:space="0" w:color="auto"/>
        <w:bottom w:val="none" w:sz="0" w:space="0" w:color="auto"/>
        <w:right w:val="none" w:sz="0" w:space="0" w:color="auto"/>
      </w:divBdr>
    </w:div>
    <w:div w:id="1261793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854</Words>
  <Characters>5058</Characters>
  <Application>Microsoft Office Word</Application>
  <DocSecurity>0</DocSecurity>
  <Lines>73</Lines>
  <Paragraphs>23</Paragraphs>
  <ScaleCrop>false</ScaleCrop>
  <Company/>
  <LinksUpToDate>false</LinksUpToDate>
  <CharactersWithSpaces>5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gele Veljanoski</dc:creator>
  <cp:keywords/>
  <dc:description/>
  <cp:lastModifiedBy>Angele Veljanoski</cp:lastModifiedBy>
  <cp:revision>1</cp:revision>
  <dcterms:created xsi:type="dcterms:W3CDTF">2023-03-22T00:15:00Z</dcterms:created>
  <dcterms:modified xsi:type="dcterms:W3CDTF">2023-03-22T00:37:00Z</dcterms:modified>
</cp:coreProperties>
</file>